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EC13CE" w14:textId="77777777" w:rsidR="00585BFA" w:rsidRPr="00585BFA" w:rsidRDefault="00585BFA" w:rsidP="007E2D55">
      <w:pPr>
        <w:pStyle w:val="Heading1"/>
        <w:jc w:val="center"/>
        <w:rPr>
          <w:noProof/>
          <w:lang w:val="bg-BG"/>
        </w:rPr>
      </w:pPr>
      <w:r w:rsidRPr="00585BFA">
        <w:rPr>
          <w:noProof/>
        </w:rPr>
        <w:t>Lab: Advanced Functions</w:t>
      </w:r>
    </w:p>
    <w:p w14:paraId="37B69B69" w14:textId="77777777" w:rsidR="00B45209" w:rsidRDefault="00585BFA" w:rsidP="00601D6C">
      <w:pPr>
        <w:jc w:val="center"/>
        <w:rPr>
          <w:noProof/>
        </w:rPr>
      </w:pPr>
      <w:r w:rsidRPr="00585BFA">
        <w:rPr>
          <w:noProof/>
        </w:rPr>
        <w:t>Submit your solutions in the SoftUni judge system at</w:t>
      </w:r>
      <w:r w:rsidR="00B45209">
        <w:rPr>
          <w:noProof/>
        </w:rPr>
        <w:t xml:space="preserve">: </w:t>
      </w:r>
    </w:p>
    <w:p w14:paraId="41C0BBC6" w14:textId="1B1B5C68" w:rsidR="00585BFA" w:rsidRPr="00685294" w:rsidRDefault="00BF3D87" w:rsidP="00601D6C">
      <w:pPr>
        <w:jc w:val="center"/>
        <w:rPr>
          <w:noProof/>
          <w:color w:val="3333CC"/>
        </w:rPr>
      </w:pPr>
      <w:hyperlink r:id="rId8" w:history="1">
        <w:r>
          <w:rPr>
            <w:rStyle w:val="Hyperlink"/>
            <w:noProof/>
          </w:rPr>
          <w:t>https://judge.softuni.org/Contests/2764/Advanced-Functions-Lab</w:t>
        </w:r>
      </w:hyperlink>
    </w:p>
    <w:p w14:paraId="04B7F264" w14:textId="6509261B" w:rsidR="007E2D55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 w:rsidRPr="00D270EE">
        <w:rPr>
          <w:noProof/>
        </w:rPr>
        <w:t>Area and Volume Calculator</w:t>
      </w:r>
    </w:p>
    <w:p w14:paraId="20C12035" w14:textId="7254A4D1"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319E04F0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2BFD5B2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area()</w:t>
            </w:r>
          </w:p>
        </w:tc>
      </w:tr>
      <w:tr w:rsidR="007E2D55" w:rsidRPr="00D270EE" w14:paraId="56D80F27" w14:textId="77777777" w:rsidTr="00CE1281">
        <w:tc>
          <w:tcPr>
            <w:tcW w:w="10431" w:type="dxa"/>
          </w:tcPr>
          <w:p w14:paraId="1630400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541457E1" w14:textId="2373141E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2B7C33B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39CA1CB1" w14:textId="77777777" w:rsidR="007E2D55" w:rsidRPr="00D270EE" w:rsidRDefault="007E2D55" w:rsidP="007E2D55">
      <w:pPr>
        <w:rPr>
          <w:noProof/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48D42B95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19BB7DC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vol()</w:t>
            </w:r>
          </w:p>
        </w:tc>
      </w:tr>
      <w:tr w:rsidR="007E2D55" w:rsidRPr="00D270EE" w14:paraId="02ACF44D" w14:textId="77777777" w:rsidTr="00CE1281">
        <w:tc>
          <w:tcPr>
            <w:tcW w:w="10431" w:type="dxa"/>
          </w:tcPr>
          <w:p w14:paraId="0E98BE23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14C2F160" w14:textId="6BFFDFD3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15B2AD3F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4024DA1B" w14:textId="77777777" w:rsidR="007E2D55" w:rsidRPr="00D270EE" w:rsidRDefault="007E2D55" w:rsidP="007E2D55">
      <w:pPr>
        <w:rPr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2A1404E3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60D01720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olve()</w:t>
            </w:r>
          </w:p>
        </w:tc>
      </w:tr>
      <w:tr w:rsidR="007E2D55" w:rsidRPr="00D270EE" w14:paraId="39AB32A8" w14:textId="77777777" w:rsidTr="00CE1281">
        <w:tc>
          <w:tcPr>
            <w:tcW w:w="10431" w:type="dxa"/>
          </w:tcPr>
          <w:p w14:paraId="5D0C3F45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14:paraId="39E42CDB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14:paraId="004A33A0" w14:textId="3A53DB8F" w:rsidR="007E2D55" w:rsidRPr="00601D6C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</w:tc>
      </w:tr>
    </w:tbl>
    <w:p w14:paraId="128EF2A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Input</w:t>
      </w:r>
    </w:p>
    <w:p w14:paraId="11001E6E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14:paraId="4C9C1E0E" w14:textId="77777777"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14:paraId="1C39CC7D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Output</w:t>
      </w:r>
    </w:p>
    <w:p w14:paraId="7066A33C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14:paraId="2C912E1B" w14:textId="1EB23DF9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601D6C">
        <w:rPr>
          <w:rFonts w:ascii="Consolas" w:hAnsi="Consolas"/>
          <w:b/>
          <w:noProof/>
          <w:lang w:val="bg-BG"/>
        </w:rPr>
        <w:t>[</w:t>
      </w:r>
    </w:p>
    <w:p w14:paraId="58A29EA5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601D6C">
        <w:rPr>
          <w:rFonts w:ascii="Consolas" w:hAnsi="Consolas"/>
          <w:b/>
          <w:noProof/>
          <w:lang w:val="bg-BG"/>
        </w:rPr>
        <w:t xml:space="preserve">{ 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 xml:space="preserve">1}, 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1} },</w:t>
      </w:r>
    </w:p>
    <w:p w14:paraId="71ACFBCD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601D6C">
        <w:rPr>
          <w:rFonts w:ascii="Consolas" w:hAnsi="Consolas"/>
          <w:b/>
          <w:noProof/>
          <w:lang w:val="bg-BG"/>
        </w:rPr>
        <w:t xml:space="preserve">{ 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 xml:space="preserve">2}, 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2} },</w:t>
      </w:r>
    </w:p>
    <w:p w14:paraId="1444DBD7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14:paraId="30B27E07" w14:textId="370047C2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14:paraId="4A99B1D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Note:</w:t>
      </w:r>
    </w:p>
    <w:p w14:paraId="0548D3D6" w14:textId="77777777" w:rsidR="007E2D55" w:rsidRPr="00D270EE" w:rsidRDefault="007E2D55" w:rsidP="007E2D55">
      <w:pPr>
        <w:rPr>
          <w:b/>
          <w:u w:val="single"/>
          <w:lang w:val="bg-BG"/>
        </w:rPr>
      </w:pPr>
      <w:r w:rsidRPr="00D270EE">
        <w:rPr>
          <w:b/>
          <w:u w:val="single"/>
        </w:rPr>
        <w:t>Submit only the solve function.</w:t>
      </w:r>
    </w:p>
    <w:p w14:paraId="55F371D6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7E2D55" w:rsidRPr="00D270EE" w14:paraId="79FD97E6" w14:textId="77777777" w:rsidTr="00CE1281">
        <w:tc>
          <w:tcPr>
            <w:tcW w:w="5216" w:type="dxa"/>
            <w:shd w:val="clear" w:color="auto" w:fill="D9D9D9" w:themeFill="background1" w:themeFillShade="D9"/>
          </w:tcPr>
          <w:p w14:paraId="77630850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14:paraId="2D42E2A5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D270EE" w14:paraId="044F713C" w14:textId="77777777" w:rsidTr="00CE1281">
        <w:tc>
          <w:tcPr>
            <w:tcW w:w="5216" w:type="dxa"/>
          </w:tcPr>
          <w:p w14:paraId="10B94918" w14:textId="60D9EB23" w:rsidR="007E2D55" w:rsidRPr="00601D6C" w:rsidRDefault="00785856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area, vol, `</w:t>
            </w:r>
            <w:r w:rsidR="007E2D55" w:rsidRPr="00601D6C">
              <w:rPr>
                <w:b w:val="0"/>
                <w:bCs/>
              </w:rPr>
              <w:t>[</w:t>
            </w:r>
          </w:p>
          <w:p w14:paraId="2F35DEFC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","y":"2","z":"10"},</w:t>
            </w:r>
          </w:p>
          <w:p w14:paraId="40B8250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7","y":"7","z":"10"},</w:t>
            </w:r>
          </w:p>
          <w:p w14:paraId="7371D303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","y":"2","z":"10"}</w:t>
            </w:r>
          </w:p>
          <w:p w14:paraId="70B906E2" w14:textId="095C53FE" w:rsidR="007E2D55" w:rsidRPr="00601D6C" w:rsidRDefault="00785856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`</w:t>
            </w:r>
          </w:p>
        </w:tc>
        <w:tc>
          <w:tcPr>
            <w:tcW w:w="5217" w:type="dxa"/>
          </w:tcPr>
          <w:p w14:paraId="054A026B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[</w:t>
            </w:r>
          </w:p>
          <w:p w14:paraId="034B6F28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2, volume: 20 },</w:t>
            </w:r>
          </w:p>
          <w:p w14:paraId="7FF4126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9, volume: 490 },</w:t>
            </w:r>
          </w:p>
          <w:p w14:paraId="51737840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10, volume: 100 }</w:t>
            </w:r>
          </w:p>
          <w:p w14:paraId="55D916E0" w14:textId="77777777" w:rsidR="007E2D55" w:rsidRPr="00601D6C" w:rsidRDefault="007E2D55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</w:t>
            </w:r>
          </w:p>
        </w:tc>
      </w:tr>
      <w:tr w:rsidR="007E2D55" w:rsidRPr="00D270EE" w14:paraId="328FAEC0" w14:textId="77777777" w:rsidTr="00CE1281">
        <w:tc>
          <w:tcPr>
            <w:tcW w:w="5216" w:type="dxa"/>
          </w:tcPr>
          <w:p w14:paraId="76B7C6D0" w14:textId="5B0D8A33" w:rsidR="007E2D55" w:rsidRPr="00601D6C" w:rsidRDefault="00785856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area, vol, `</w:t>
            </w:r>
            <w:r w:rsidR="007E2D55" w:rsidRPr="00601D6C">
              <w:rPr>
                <w:b w:val="0"/>
                <w:bCs/>
              </w:rPr>
              <w:t>[</w:t>
            </w:r>
          </w:p>
          <w:p w14:paraId="0353065D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0","y":"-22","z":"10"},</w:t>
            </w:r>
          </w:p>
          <w:p w14:paraId="2327C75F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47","y":"7","z":"-5"},</w:t>
            </w:r>
          </w:p>
          <w:p w14:paraId="48185A16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5","y":"8","z":"0"},</w:t>
            </w:r>
          </w:p>
          <w:p w14:paraId="6944CEE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00","y":"100","z":"100"},</w:t>
            </w:r>
          </w:p>
          <w:p w14:paraId="0FC2C772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5","y":"80","z":"250"}</w:t>
            </w:r>
          </w:p>
          <w:p w14:paraId="3E6A0B20" w14:textId="6361F197" w:rsidR="007E2D55" w:rsidRPr="00601D6C" w:rsidRDefault="00785856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`</w:t>
            </w:r>
          </w:p>
        </w:tc>
        <w:tc>
          <w:tcPr>
            <w:tcW w:w="5217" w:type="dxa"/>
          </w:tcPr>
          <w:p w14:paraId="053992A3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[</w:t>
            </w:r>
          </w:p>
          <w:p w14:paraId="0CBB19AF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220, volume: 2200 },</w:t>
            </w:r>
          </w:p>
          <w:p w14:paraId="00D51755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329, volume: 1645 },</w:t>
            </w:r>
          </w:p>
          <w:p w14:paraId="09ECD9AB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40, volume: 0 },</w:t>
            </w:r>
          </w:p>
          <w:p w14:paraId="5E673B07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10000, volume: 1000000 },</w:t>
            </w:r>
          </w:p>
          <w:p w14:paraId="395072F1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400, volume: 1100000 }</w:t>
            </w:r>
          </w:p>
          <w:p w14:paraId="5E565F37" w14:textId="77777777" w:rsidR="007E2D55" w:rsidRPr="00601D6C" w:rsidRDefault="007E2D55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</w:t>
            </w:r>
          </w:p>
        </w:tc>
      </w:tr>
    </w:tbl>
    <w:p w14:paraId="668E8602" w14:textId="77777777" w:rsidR="007E2D55" w:rsidRPr="00585BFA" w:rsidRDefault="007E2D55" w:rsidP="00585BFA">
      <w:pPr>
        <w:rPr>
          <w:noProof/>
          <w:lang w:val="bg-BG"/>
        </w:rPr>
      </w:pPr>
    </w:p>
    <w:p w14:paraId="19F0712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Add</w:t>
      </w:r>
    </w:p>
    <w:p w14:paraId="38328172" w14:textId="671AF509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Strong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Strong"/>
        </w:rPr>
        <w:t>given</w:t>
      </w:r>
      <w:r w:rsidRPr="00585BFA">
        <w:rPr>
          <w:noProof/>
        </w:rPr>
        <w:t xml:space="preserve"> number to the previous one.</w:t>
      </w:r>
    </w:p>
    <w:p w14:paraId="049CD1C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0F2961B8" w14:textId="22D3C521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Strong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Strong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14:paraId="419684D1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6722FE0" w14:textId="209B221C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Strong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14:paraId="25A37812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59DCFA0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0B422043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2DC5607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6CFB64D4" w14:textId="77777777" w:rsidTr="00D863C9">
        <w:tc>
          <w:tcPr>
            <w:tcW w:w="4535" w:type="dxa"/>
          </w:tcPr>
          <w:p w14:paraId="0D717E5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add5 = solution(5);</w:t>
            </w:r>
          </w:p>
          <w:p w14:paraId="5608DA9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console.log(add5(2));</w:t>
            </w:r>
          </w:p>
          <w:p w14:paraId="2CB6F74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console.log(add5(3));</w:t>
            </w:r>
          </w:p>
        </w:tc>
        <w:tc>
          <w:tcPr>
            <w:tcW w:w="4535" w:type="dxa"/>
          </w:tcPr>
          <w:p w14:paraId="023819A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7</w:t>
            </w:r>
          </w:p>
          <w:p w14:paraId="3D3D1FD8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8</w:t>
            </w:r>
          </w:p>
        </w:tc>
      </w:tr>
      <w:tr w:rsidR="00585BFA" w:rsidRPr="00585BFA" w14:paraId="458F2845" w14:textId="77777777" w:rsidTr="00D863C9">
        <w:tc>
          <w:tcPr>
            <w:tcW w:w="4535" w:type="dxa"/>
          </w:tcPr>
          <w:p w14:paraId="0358152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add7 = solution(7);</w:t>
            </w:r>
          </w:p>
          <w:p w14:paraId="6531121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console.log(add7(2));</w:t>
            </w:r>
          </w:p>
          <w:p w14:paraId="268F3B9F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console.log(add7(3));</w:t>
            </w:r>
          </w:p>
        </w:tc>
        <w:tc>
          <w:tcPr>
            <w:tcW w:w="4535" w:type="dxa"/>
          </w:tcPr>
          <w:p w14:paraId="5FEEF8A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9</w:t>
            </w:r>
          </w:p>
          <w:p w14:paraId="6DC54FB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10</w:t>
            </w:r>
          </w:p>
        </w:tc>
      </w:tr>
    </w:tbl>
    <w:p w14:paraId="2008B95B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urrency Format</w:t>
      </w:r>
    </w:p>
    <w:p w14:paraId="09BBAD2E" w14:textId="2007FBF3"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14:paraId="7FEF7E5F" w14:textId="749B10E2"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14:paraId="21CFF95A" w14:textId="77777777" w:rsidR="00585BFA" w:rsidRPr="00585BFA" w:rsidRDefault="00585BFA" w:rsidP="00585BFA">
      <w:pPr>
        <w:rPr>
          <w:lang w:val="bg-BG"/>
        </w:rPr>
      </w:pPr>
      <w:r w:rsidRPr="00585BFA">
        <w:t xml:space="preserve">You will receive the following function: 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3554D4F8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29DA878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currencyFormatter</w:t>
            </w:r>
          </w:p>
        </w:tc>
      </w:tr>
      <w:tr w:rsidR="00585BFA" w:rsidRPr="00585BFA" w14:paraId="235D17FC" w14:textId="77777777" w:rsidTr="00D863C9">
        <w:tc>
          <w:tcPr>
            <w:tcW w:w="10431" w:type="dxa"/>
          </w:tcPr>
          <w:p w14:paraId="127AEB9D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unction currencyFormatter(separator, symbol, symbolFirst, value) {</w:t>
            </w:r>
          </w:p>
          <w:p w14:paraId="10AD9E62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let result = Math.trunc(value) + separator;</w:t>
            </w:r>
          </w:p>
          <w:p w14:paraId="6FA1DFDA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result += value.toFixed(2).substr(-2,2);</w:t>
            </w:r>
          </w:p>
          <w:p w14:paraId="3015AEA0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if (symbolFirst) return symbol + ' ' + result;</w:t>
            </w:r>
          </w:p>
          <w:p w14:paraId="4AD8F07D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else return result + ' ' + symbol;</w:t>
            </w:r>
          </w:p>
          <w:p w14:paraId="7F8EC65F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}</w:t>
            </w:r>
          </w:p>
        </w:tc>
      </w:tr>
    </w:tbl>
    <w:p w14:paraId="456DE08F" w14:textId="7F92C265"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14:paraId="234CA8C4" w14:textId="6ECB4C78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14:paraId="4EF3205F" w14:textId="29B66195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14:paraId="602DCD0D" w14:textId="0E414134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14:paraId="5820652E" w14:textId="2BAB2024"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14:paraId="6DD68068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Input</w:t>
      </w:r>
    </w:p>
    <w:p w14:paraId="1401AA20" w14:textId="1EE85C01" w:rsidR="000669C6" w:rsidRDefault="00585BFA" w:rsidP="00585BFA">
      <w:r w:rsidRPr="00585BFA">
        <w:t xml:space="preserve">You will receive </w:t>
      </w:r>
      <w:r w:rsidR="000669C6">
        <w:t>four parameters:</w:t>
      </w:r>
    </w:p>
    <w:p w14:paraId="625AF80A" w14:textId="35434609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14:paraId="56EA7F2F" w14:textId="3F99745F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14:paraId="531E45B0" w14:textId="370DDCFE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14:paraId="590908CC" w14:textId="29E3C6E7" w:rsidR="00585BFA" w:rsidRP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14:paraId="4AA34D0E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Output</w:t>
      </w:r>
    </w:p>
    <w:p w14:paraId="75CFEED8" w14:textId="77777777"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Strong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14:paraId="450ACFBA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Examples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24881702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ACFE4C4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</w:tr>
      <w:tr w:rsidR="00585BFA" w:rsidRPr="00585BFA" w14:paraId="5E7EDEBE" w14:textId="77777777" w:rsidTr="00D863C9">
        <w:tc>
          <w:tcPr>
            <w:tcW w:w="10431" w:type="dxa"/>
          </w:tcPr>
          <w:p w14:paraId="13E77F78" w14:textId="394FC0EE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lastRenderedPageBreak/>
              <w:t xml:space="preserve">let dollarFormatter = </w:t>
            </w:r>
            <w:r w:rsidR="000669C6" w:rsidRPr="00601D6C">
              <w:rPr>
                <w:b w:val="0"/>
                <w:bCs/>
              </w:rPr>
              <w:t>createFormatter</w:t>
            </w:r>
            <w:r w:rsidRPr="00601D6C">
              <w:rPr>
                <w:b w:val="0"/>
                <w:bCs/>
              </w:rPr>
              <w:t>(</w:t>
            </w:r>
            <w:r w:rsidR="000669C6" w:rsidRPr="00601D6C">
              <w:rPr>
                <w:b w:val="0"/>
                <w:bCs/>
              </w:rPr>
              <w:t>',', '$', true, currencyFormatter</w:t>
            </w:r>
            <w:r w:rsidRPr="00601D6C">
              <w:rPr>
                <w:b w:val="0"/>
                <w:bCs/>
              </w:rPr>
              <w:t>);</w:t>
            </w:r>
          </w:p>
          <w:p w14:paraId="3311ECF8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console.log(dollarFormatter(5345));   </w:t>
            </w:r>
            <w:r w:rsidRPr="00601D6C">
              <w:rPr>
                <w:b w:val="0"/>
                <w:bCs/>
                <w:i/>
                <w:color w:val="00B050"/>
              </w:rPr>
              <w:t>// $ 5345,00</w:t>
            </w:r>
          </w:p>
          <w:p w14:paraId="51BCBFC8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console.log(dollarFormatter(3.1429)); </w:t>
            </w:r>
            <w:r w:rsidRPr="00601D6C">
              <w:rPr>
                <w:b w:val="0"/>
                <w:bCs/>
                <w:i/>
                <w:color w:val="00B050"/>
              </w:rPr>
              <w:t>// $ 3,14</w:t>
            </w:r>
          </w:p>
          <w:p w14:paraId="511645C1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 xml:space="preserve">console.log(dollarFormatter(2.709));  </w:t>
            </w:r>
            <w:r w:rsidRPr="00601D6C">
              <w:rPr>
                <w:b w:val="0"/>
                <w:bCs/>
                <w:i/>
                <w:color w:val="00B050"/>
              </w:rPr>
              <w:t>// $ 2,71</w:t>
            </w:r>
          </w:p>
        </w:tc>
      </w:tr>
    </w:tbl>
    <w:p w14:paraId="443412D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Filter Employees</w:t>
      </w:r>
    </w:p>
    <w:p w14:paraId="1CC47B15" w14:textId="6D3F76A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  <w:r w:rsidR="00496AC8">
        <w:rPr>
          <w:noProof/>
        </w:rPr>
        <w:t xml:space="preserve"> </w:t>
      </w:r>
    </w:p>
    <w:p w14:paraId="38B2A37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38357647" w14:textId="5F254D1F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14:paraId="7607532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120E5624" w14:textId="69A5C666"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Strong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14:paraId="4B0B5B80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14:paraId="0DC20EB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12A0A0F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68BBA526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1BB89C3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3FBAFC42" w14:textId="77777777" w:rsidTr="00D863C9">
        <w:tc>
          <w:tcPr>
            <w:tcW w:w="4535" w:type="dxa"/>
          </w:tcPr>
          <w:p w14:paraId="374C9E4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`[{</w:t>
            </w:r>
          </w:p>
          <w:p w14:paraId="11617D5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1",</w:t>
            </w:r>
          </w:p>
          <w:p w14:paraId="6411264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Ardine",</w:t>
            </w:r>
          </w:p>
          <w:p w14:paraId="00F63ED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Bassam",</w:t>
            </w:r>
          </w:p>
          <w:p w14:paraId="01D4CDA4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abassam0@cnn.com",</w:t>
            </w:r>
          </w:p>
          <w:p w14:paraId="5BE1CDC4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gender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Female</w:t>
            </w:r>
            <w:r w:rsidRPr="00601D6C">
              <w:rPr>
                <w:b w:val="0"/>
                <w:bCs/>
              </w:rPr>
              <w:t>"</w:t>
            </w:r>
          </w:p>
          <w:p w14:paraId="009FBE9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0B5F850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2",</w:t>
            </w:r>
          </w:p>
          <w:p w14:paraId="6A7FB6D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izzee",</w:t>
            </w:r>
          </w:p>
          <w:p w14:paraId="40960BC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Jost",</w:t>
            </w:r>
          </w:p>
          <w:p w14:paraId="574F370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jost1@forbes.com",</w:t>
            </w:r>
          </w:p>
          <w:p w14:paraId="14FEB79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gender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Female</w:t>
            </w:r>
            <w:r w:rsidRPr="00601D6C">
              <w:rPr>
                <w:b w:val="0"/>
                <w:bCs/>
              </w:rPr>
              <w:t>"</w:t>
            </w:r>
          </w:p>
          <w:p w14:paraId="0AD5467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 xml:space="preserve">},  </w:t>
            </w:r>
          </w:p>
          <w:p w14:paraId="32FC0DD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</w:t>
            </w:r>
          </w:p>
          <w:p w14:paraId="0AAB616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3",</w:t>
            </w:r>
          </w:p>
          <w:p w14:paraId="6BC34DC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3E8CBEF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Maldin",</w:t>
            </w:r>
          </w:p>
          <w:p w14:paraId="3885D4A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maldin2@hostgator.com",</w:t>
            </w:r>
          </w:p>
          <w:p w14:paraId="013AFD5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4F164FD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 xml:space="preserve">}]`, </w:t>
            </w:r>
          </w:p>
          <w:p w14:paraId="2602E04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lastRenderedPageBreak/>
              <w:t>'</w:t>
            </w:r>
            <w:r w:rsidRPr="00601D6C">
              <w:rPr>
                <w:b w:val="0"/>
                <w:bCs/>
                <w:color w:val="FF0000"/>
              </w:rPr>
              <w:t>gender-</w:t>
            </w:r>
            <w:r w:rsidRPr="00601D6C">
              <w:rPr>
                <w:b w:val="0"/>
                <w:bCs/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14:paraId="5761CC1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lastRenderedPageBreak/>
              <w:t>0. Ardine Bassam - abassam0@cnn.com</w:t>
            </w:r>
          </w:p>
          <w:p w14:paraId="5DDE99B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1. Kizzee Jost - kjost1@forbes.com</w:t>
            </w:r>
          </w:p>
        </w:tc>
      </w:tr>
      <w:tr w:rsidR="00585BFA" w:rsidRPr="00585BFA" w14:paraId="7739643A" w14:textId="77777777" w:rsidTr="00D863C9">
        <w:tc>
          <w:tcPr>
            <w:tcW w:w="4535" w:type="dxa"/>
          </w:tcPr>
          <w:p w14:paraId="036C4B7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`[{</w:t>
            </w:r>
          </w:p>
          <w:p w14:paraId="6C97E5C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1",</w:t>
            </w:r>
          </w:p>
          <w:p w14:paraId="1A55E89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aylee",</w:t>
            </w:r>
          </w:p>
          <w:p w14:paraId="6CC7D93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49E50B5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0@cnn.com",</w:t>
            </w:r>
          </w:p>
          <w:p w14:paraId="72EFF17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Female"</w:t>
            </w:r>
          </w:p>
          <w:p w14:paraId="7A0FA0F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44A0422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2",</w:t>
            </w:r>
          </w:p>
          <w:p w14:paraId="5316EB8C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izzee",</w:t>
            </w:r>
          </w:p>
          <w:p w14:paraId="31572CB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785BD7B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jost1@forbes.com",</w:t>
            </w:r>
          </w:p>
          <w:p w14:paraId="766FD39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Female"</w:t>
            </w:r>
          </w:p>
          <w:p w14:paraId="3B14F33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2DC44B9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3",</w:t>
            </w:r>
          </w:p>
          <w:p w14:paraId="5E94D74A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0F14204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Maldin",</w:t>
            </w:r>
          </w:p>
          <w:p w14:paraId="1226267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maldin2@hostgator.com",</w:t>
            </w:r>
          </w:p>
          <w:p w14:paraId="5C9DAC2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27E2D5C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442FD2D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4",</w:t>
            </w:r>
          </w:p>
          <w:p w14:paraId="79B847A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2DA127A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1A7A4F9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v2@hostgator.com",</w:t>
            </w:r>
          </w:p>
          <w:p w14:paraId="614C103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3E182A2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]`,</w:t>
            </w:r>
          </w:p>
          <w:p w14:paraId="4016489A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</w:t>
            </w:r>
            <w:r w:rsidRPr="00601D6C">
              <w:rPr>
                <w:b w:val="0"/>
                <w:bCs/>
                <w:color w:val="FF0000"/>
              </w:rPr>
              <w:t>'last_name-</w:t>
            </w:r>
            <w:r w:rsidRPr="00601D6C">
              <w:rPr>
                <w:b w:val="0"/>
                <w:bCs/>
                <w:color w:val="215868" w:themeColor="accent5" w:themeShade="80"/>
              </w:rPr>
              <w:t>Johnson'</w:t>
            </w:r>
          </w:p>
          <w:p w14:paraId="31EC1064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</w:p>
        </w:tc>
        <w:tc>
          <w:tcPr>
            <w:tcW w:w="4535" w:type="dxa"/>
          </w:tcPr>
          <w:p w14:paraId="483D9B0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0. Kaylee Johnson - k0@cnn.com</w:t>
            </w:r>
          </w:p>
          <w:p w14:paraId="7E70448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1. Kizzee Johnson - kjost1@forbes.com</w:t>
            </w:r>
          </w:p>
          <w:p w14:paraId="340321EE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2. Evanne Johnson - ev2@hostgator.com</w:t>
            </w:r>
          </w:p>
        </w:tc>
      </w:tr>
    </w:tbl>
    <w:p w14:paraId="6FC6EAD2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ommand Processor</w:t>
      </w:r>
    </w:p>
    <w:p w14:paraId="3D2B6DE7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Strong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14:paraId="46241B3F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Strong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14:paraId="7236220A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Strong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21C4D7E4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179AFBDB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Strong"/>
          <w:noProof/>
        </w:rPr>
        <w:t>console</w:t>
      </w:r>
    </w:p>
    <w:p w14:paraId="2FBCB29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lastRenderedPageBreak/>
        <w:t>Input</w:t>
      </w:r>
    </w:p>
    <w:p w14:paraId="751CF165" w14:textId="2BE2332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14:paraId="7265B10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244D413" w14:textId="162E7F9B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Strong"/>
          <w:noProof/>
        </w:rPr>
        <w:t>printed</w:t>
      </w:r>
      <w:r w:rsidRPr="00585BFA">
        <w:rPr>
          <w:noProof/>
        </w:rPr>
        <w:t xml:space="preserve"> on the console.</w:t>
      </w:r>
    </w:p>
    <w:p w14:paraId="6588ACD9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73DDE28B" w14:textId="77777777" w:rsidTr="006A28E4">
        <w:tc>
          <w:tcPr>
            <w:tcW w:w="4535" w:type="dxa"/>
            <w:shd w:val="clear" w:color="auto" w:fill="D9D9D9" w:themeFill="background1" w:themeFillShade="D9"/>
          </w:tcPr>
          <w:p w14:paraId="475BF9C4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2E89B47D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23534917" w14:textId="77777777" w:rsidTr="006A28E4">
        <w:tc>
          <w:tcPr>
            <w:tcW w:w="4535" w:type="dxa"/>
          </w:tcPr>
          <w:p w14:paraId="2248E51C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firstZeroTest = solution();</w:t>
            </w:r>
          </w:p>
          <w:p w14:paraId="618A2B5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</w:p>
          <w:p w14:paraId="0CAD0C4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append('hello');</w:t>
            </w:r>
          </w:p>
          <w:p w14:paraId="65BD0D0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append('again');</w:t>
            </w:r>
          </w:p>
          <w:p w14:paraId="20A9D4C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removeStart(3);</w:t>
            </w:r>
          </w:p>
          <w:p w14:paraId="10333DA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firstZeroTest.removeEnd(4);</w:t>
            </w:r>
          </w:p>
          <w:p w14:paraId="2E55C811" w14:textId="20313D37" w:rsidR="006A28E4" w:rsidRPr="00601D6C" w:rsidRDefault="006A28E4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firstZeroTest.print();</w:t>
            </w:r>
          </w:p>
        </w:tc>
        <w:tc>
          <w:tcPr>
            <w:tcW w:w="4535" w:type="dxa"/>
          </w:tcPr>
          <w:p w14:paraId="2BE8F6DD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loa</w:t>
            </w:r>
          </w:p>
        </w:tc>
      </w:tr>
      <w:tr w:rsidR="00585BFA" w:rsidRPr="00585BFA" w14:paraId="74F32751" w14:textId="77777777" w:rsidTr="006A28E4">
        <w:tc>
          <w:tcPr>
            <w:tcW w:w="4535" w:type="dxa"/>
          </w:tcPr>
          <w:p w14:paraId="4D27B1C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secondZeroTest = solution();</w:t>
            </w:r>
          </w:p>
          <w:p w14:paraId="06DCD30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</w:p>
          <w:p w14:paraId="609866F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append('123');</w:t>
            </w:r>
          </w:p>
          <w:p w14:paraId="51B21C9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append('45');</w:t>
            </w:r>
          </w:p>
          <w:p w14:paraId="3900B6E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removeStart(2);</w:t>
            </w:r>
          </w:p>
          <w:p w14:paraId="6B75D67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removeEnd(1);</w:t>
            </w:r>
          </w:p>
          <w:p w14:paraId="22B2956A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secondZeroTest.print();</w:t>
            </w:r>
          </w:p>
        </w:tc>
        <w:tc>
          <w:tcPr>
            <w:tcW w:w="4535" w:type="dxa"/>
          </w:tcPr>
          <w:p w14:paraId="381ABDE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34</w:t>
            </w:r>
          </w:p>
        </w:tc>
      </w:tr>
    </w:tbl>
    <w:p w14:paraId="2F3852AD" w14:textId="77777777" w:rsidR="00585BFA" w:rsidRPr="00585BFA" w:rsidRDefault="00585BFA" w:rsidP="00585BFA">
      <w:pPr>
        <w:jc w:val="center"/>
        <w:rPr>
          <w:lang w:val="bg-BG"/>
        </w:rPr>
      </w:pPr>
    </w:p>
    <w:p w14:paraId="1EC88141" w14:textId="4EA56ACB" w:rsidR="00585BFA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List Processor</w:t>
      </w:r>
    </w:p>
    <w:p w14:paraId="18AE0593" w14:textId="77777777"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14:paraId="67189564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14:paraId="352817FD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14:paraId="5E2D05A6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14:paraId="003E88C0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7A10E040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14:paraId="7477E16C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360FE34C" w14:textId="026EF0CB"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14:paraId="1A8FA637" w14:textId="77777777" w:rsidR="007E2D55" w:rsidRPr="00601D6C" w:rsidRDefault="007E2D55" w:rsidP="007E2D55">
      <w:pPr>
        <w:pStyle w:val="Heading3"/>
        <w:rPr>
          <w:rFonts w:cstheme="minorHAnsi"/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7E2D55" w:rsidRPr="00601D6C" w14:paraId="4C1B1352" w14:textId="77777777" w:rsidTr="00CE1281">
        <w:tc>
          <w:tcPr>
            <w:tcW w:w="4562" w:type="dxa"/>
            <w:shd w:val="clear" w:color="auto" w:fill="D9D9D9" w:themeFill="background1" w:themeFillShade="D9"/>
          </w:tcPr>
          <w:p w14:paraId="13E84A06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C8AF1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0C0036" w14:paraId="10D17A22" w14:textId="77777777" w:rsidTr="00CE1281">
        <w:tc>
          <w:tcPr>
            <w:tcW w:w="4562" w:type="dxa"/>
          </w:tcPr>
          <w:p w14:paraId="45C10D7A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lastRenderedPageBreak/>
              <w:t>['add hello', 'add again', 'remove hello', 'add again', 'print']</w:t>
            </w:r>
          </w:p>
        </w:tc>
        <w:tc>
          <w:tcPr>
            <w:tcW w:w="5940" w:type="dxa"/>
          </w:tcPr>
          <w:p w14:paraId="1A2ECF40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again,again</w:t>
            </w:r>
          </w:p>
        </w:tc>
      </w:tr>
      <w:tr w:rsidR="007E2D55" w:rsidRPr="000C0036" w14:paraId="0E7CF681" w14:textId="77777777" w:rsidTr="00CE1281">
        <w:tc>
          <w:tcPr>
            <w:tcW w:w="4562" w:type="dxa"/>
          </w:tcPr>
          <w:p w14:paraId="4F472073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['add pesho', 'add george', 'add peter', 'remove peter','print']</w:t>
            </w:r>
          </w:p>
        </w:tc>
        <w:tc>
          <w:tcPr>
            <w:tcW w:w="5940" w:type="dxa"/>
          </w:tcPr>
          <w:p w14:paraId="76B4BB28" w14:textId="32400005" w:rsidR="007E2D55" w:rsidRPr="00601D6C" w:rsidRDefault="006A28E4" w:rsidP="00CE1281">
            <w:pPr>
              <w:pStyle w:val="Code"/>
              <w:rPr>
                <w:b w:val="0"/>
              </w:rPr>
            </w:pPr>
            <w:r w:rsidRPr="00601D6C">
              <w:rPr>
                <w:b w:val="0"/>
              </w:rPr>
              <w:t>pesho,</w:t>
            </w:r>
            <w:r w:rsidR="007E2D55" w:rsidRPr="00601D6C">
              <w:rPr>
                <w:b w:val="0"/>
              </w:rPr>
              <w:t>george</w:t>
            </w:r>
          </w:p>
        </w:tc>
      </w:tr>
    </w:tbl>
    <w:p w14:paraId="0D135C41" w14:textId="77777777" w:rsidR="00585BFA" w:rsidRPr="00585BFA" w:rsidRDefault="00585BFA" w:rsidP="00585BFA">
      <w:pPr>
        <w:rPr>
          <w:lang w:val="bg-BG"/>
        </w:rPr>
      </w:pPr>
    </w:p>
    <w:p w14:paraId="592EBD29" w14:textId="44A64494" w:rsidR="00640502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Cars</w:t>
      </w:r>
    </w:p>
    <w:p w14:paraId="4A99A308" w14:textId="77777777"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14:paraId="031045EA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14:paraId="2256C84C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14:paraId="764EDE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14:paraId="4ABA01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14:paraId="5CD79BA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567A686C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14:paraId="3104D785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21CCCC74" w14:textId="70849A03"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14:paraId="48CC4E63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Constraints</w:t>
      </w:r>
    </w:p>
    <w:p w14:paraId="60E81A68" w14:textId="77777777" w:rsidR="007E2D55" w:rsidRPr="000C0036" w:rsidRDefault="007E2D55" w:rsidP="007E2D5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14:paraId="4349FDF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706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3544"/>
      </w:tblGrid>
      <w:tr w:rsidR="007E2D55" w:rsidRPr="000C0036" w14:paraId="279E485A" w14:textId="77777777" w:rsidTr="00601D6C">
        <w:tc>
          <w:tcPr>
            <w:tcW w:w="3516" w:type="dxa"/>
            <w:shd w:val="clear" w:color="auto" w:fill="D9D9D9" w:themeFill="background1" w:themeFillShade="D9"/>
          </w:tcPr>
          <w:p w14:paraId="089FF18D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7B02706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0C0036" w14:paraId="5D0226F3" w14:textId="77777777" w:rsidTr="00601D6C">
        <w:tc>
          <w:tcPr>
            <w:tcW w:w="3516" w:type="dxa"/>
          </w:tcPr>
          <w:p w14:paraId="7E4A7C22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['create c1',</w:t>
            </w:r>
          </w:p>
          <w:p w14:paraId="0A892395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create c2 inherit c1',</w:t>
            </w:r>
          </w:p>
          <w:p w14:paraId="4A26CF17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set c1 color red',</w:t>
            </w:r>
          </w:p>
          <w:p w14:paraId="4DE37587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set c2 model new',</w:t>
            </w:r>
          </w:p>
          <w:p w14:paraId="2A20A385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print c1',</w:t>
            </w:r>
          </w:p>
          <w:p w14:paraId="412DF93D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print c2']</w:t>
            </w:r>
          </w:p>
          <w:p w14:paraId="1BBF5D6C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544" w:type="dxa"/>
          </w:tcPr>
          <w:p w14:paraId="176FBDEC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color:red</w:t>
            </w:r>
          </w:p>
          <w:p w14:paraId="34D5B75D" w14:textId="276B9AF2" w:rsidR="007E2D55" w:rsidRPr="00601D6C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model:new,</w:t>
            </w:r>
            <w:r w:rsidR="007E2D55" w:rsidRPr="00601D6C">
              <w:rPr>
                <w:rFonts w:ascii="Consolas" w:eastAsia="Times New Roman" w:hAnsi="Consolas" w:cs="Consolas"/>
                <w:noProof/>
              </w:rPr>
              <w:t>color:red</w:t>
            </w:r>
          </w:p>
          <w:p w14:paraId="05E84035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14:paraId="39F3E76E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39A1C1C0" w14:textId="77777777"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1F91C9" w14:textId="77777777" w:rsidR="0047740B" w:rsidRDefault="0047740B" w:rsidP="008068A2">
      <w:pPr>
        <w:spacing w:after="0" w:line="240" w:lineRule="auto"/>
      </w:pPr>
      <w:r>
        <w:separator/>
      </w:r>
    </w:p>
  </w:endnote>
  <w:endnote w:type="continuationSeparator" w:id="0">
    <w:p w14:paraId="0797F8C9" w14:textId="77777777" w:rsidR="0047740B" w:rsidRDefault="004774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31D75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22E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22E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31D75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22E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22E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489745" w14:textId="77777777" w:rsidR="0047740B" w:rsidRDefault="0047740B" w:rsidP="008068A2">
      <w:pPr>
        <w:spacing w:after="0" w:line="240" w:lineRule="auto"/>
      </w:pPr>
      <w:r>
        <w:separator/>
      </w:r>
    </w:p>
  </w:footnote>
  <w:footnote w:type="continuationSeparator" w:id="0">
    <w:p w14:paraId="455E812F" w14:textId="77777777" w:rsidR="0047740B" w:rsidRDefault="004774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2696910">
    <w:abstractNumId w:val="0"/>
  </w:num>
  <w:num w:numId="2" w16cid:durableId="2128547065">
    <w:abstractNumId w:val="43"/>
  </w:num>
  <w:num w:numId="3" w16cid:durableId="530534039">
    <w:abstractNumId w:val="8"/>
  </w:num>
  <w:num w:numId="4" w16cid:durableId="1702976631">
    <w:abstractNumId w:val="28"/>
  </w:num>
  <w:num w:numId="5" w16cid:durableId="2101944853">
    <w:abstractNumId w:val="29"/>
  </w:num>
  <w:num w:numId="6" w16cid:durableId="484711327">
    <w:abstractNumId w:val="33"/>
  </w:num>
  <w:num w:numId="7" w16cid:durableId="1797408116">
    <w:abstractNumId w:val="3"/>
  </w:num>
  <w:num w:numId="8" w16cid:durableId="1940672610">
    <w:abstractNumId w:val="7"/>
  </w:num>
  <w:num w:numId="9" w16cid:durableId="1686861423">
    <w:abstractNumId w:val="26"/>
  </w:num>
  <w:num w:numId="10" w16cid:durableId="19625649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24773851">
    <w:abstractNumId w:val="4"/>
  </w:num>
  <w:num w:numId="12" w16cid:durableId="1375733444">
    <w:abstractNumId w:val="20"/>
  </w:num>
  <w:num w:numId="13" w16cid:durableId="840387749">
    <w:abstractNumId w:val="1"/>
  </w:num>
  <w:num w:numId="14" w16cid:durableId="1529374676">
    <w:abstractNumId w:val="32"/>
  </w:num>
  <w:num w:numId="15" w16cid:durableId="1363633830">
    <w:abstractNumId w:val="9"/>
  </w:num>
  <w:num w:numId="16" w16cid:durableId="562182760">
    <w:abstractNumId w:val="38"/>
  </w:num>
  <w:num w:numId="17" w16cid:durableId="714162365">
    <w:abstractNumId w:val="27"/>
  </w:num>
  <w:num w:numId="18" w16cid:durableId="1910725138">
    <w:abstractNumId w:val="42"/>
  </w:num>
  <w:num w:numId="19" w16cid:durableId="1966035261">
    <w:abstractNumId w:val="34"/>
  </w:num>
  <w:num w:numId="20" w16cid:durableId="1733192747">
    <w:abstractNumId w:val="19"/>
  </w:num>
  <w:num w:numId="21" w16cid:durableId="422334830">
    <w:abstractNumId w:val="31"/>
  </w:num>
  <w:num w:numId="22" w16cid:durableId="554513829">
    <w:abstractNumId w:val="11"/>
  </w:num>
  <w:num w:numId="23" w16cid:durableId="1688943260">
    <w:abstractNumId w:val="14"/>
  </w:num>
  <w:num w:numId="24" w16cid:durableId="1898785433">
    <w:abstractNumId w:val="2"/>
  </w:num>
  <w:num w:numId="25" w16cid:durableId="353270220">
    <w:abstractNumId w:val="6"/>
  </w:num>
  <w:num w:numId="26" w16cid:durableId="646474290">
    <w:abstractNumId w:val="16"/>
  </w:num>
  <w:num w:numId="27" w16cid:durableId="2015766766">
    <w:abstractNumId w:val="36"/>
  </w:num>
  <w:num w:numId="28" w16cid:durableId="1089078891">
    <w:abstractNumId w:val="17"/>
  </w:num>
  <w:num w:numId="29" w16cid:durableId="1389306493">
    <w:abstractNumId w:val="41"/>
  </w:num>
  <w:num w:numId="30" w16cid:durableId="852034996">
    <w:abstractNumId w:val="22"/>
  </w:num>
  <w:num w:numId="31" w16cid:durableId="680160554">
    <w:abstractNumId w:val="10"/>
  </w:num>
  <w:num w:numId="32" w16cid:durableId="2067946695">
    <w:abstractNumId w:val="35"/>
  </w:num>
  <w:num w:numId="33" w16cid:durableId="731346966">
    <w:abstractNumId w:val="39"/>
  </w:num>
  <w:num w:numId="34" w16cid:durableId="843519951">
    <w:abstractNumId w:val="25"/>
  </w:num>
  <w:num w:numId="35" w16cid:durableId="306667336">
    <w:abstractNumId w:val="40"/>
  </w:num>
  <w:num w:numId="36" w16cid:durableId="1359964695">
    <w:abstractNumId w:val="5"/>
  </w:num>
  <w:num w:numId="37" w16cid:durableId="929194099">
    <w:abstractNumId w:val="23"/>
  </w:num>
  <w:num w:numId="38" w16cid:durableId="1441536147">
    <w:abstractNumId w:val="13"/>
  </w:num>
  <w:num w:numId="39" w16cid:durableId="1267806857">
    <w:abstractNumId w:val="30"/>
  </w:num>
  <w:num w:numId="40" w16cid:durableId="1847938840">
    <w:abstractNumId w:val="24"/>
  </w:num>
  <w:num w:numId="41" w16cid:durableId="174809861">
    <w:abstractNumId w:val="15"/>
  </w:num>
  <w:num w:numId="42" w16cid:durableId="1311323191">
    <w:abstractNumId w:val="4"/>
  </w:num>
  <w:num w:numId="43" w16cid:durableId="2126340860">
    <w:abstractNumId w:val="37"/>
  </w:num>
  <w:num w:numId="44" w16cid:durableId="548230859">
    <w:abstractNumId w:val="4"/>
  </w:num>
  <w:num w:numId="45" w16cid:durableId="1088767958">
    <w:abstractNumId w:val="21"/>
  </w:num>
  <w:num w:numId="46" w16cid:durableId="1143081718">
    <w:abstractNumId w:val="18"/>
  </w:num>
  <w:num w:numId="47" w16cid:durableId="821430099">
    <w:abstractNumId w:val="4"/>
  </w:num>
  <w:num w:numId="48" w16cid:durableId="61176084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9A6"/>
    <w:rsid w:val="00064D15"/>
    <w:rsid w:val="000669C6"/>
    <w:rsid w:val="0008559D"/>
    <w:rsid w:val="00086727"/>
    <w:rsid w:val="0009209B"/>
    <w:rsid w:val="000A2FFB"/>
    <w:rsid w:val="000A6794"/>
    <w:rsid w:val="000B22ED"/>
    <w:rsid w:val="000B39E6"/>
    <w:rsid w:val="000B56F0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14B7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12C7"/>
    <w:rsid w:val="002C273C"/>
    <w:rsid w:val="002C539D"/>
    <w:rsid w:val="002C71C6"/>
    <w:rsid w:val="002D07CA"/>
    <w:rsid w:val="00305122"/>
    <w:rsid w:val="00305FA6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7740B"/>
    <w:rsid w:val="00491748"/>
    <w:rsid w:val="0049342E"/>
    <w:rsid w:val="00496AC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1D6C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704432"/>
    <w:rsid w:val="007051DF"/>
    <w:rsid w:val="007114B4"/>
    <w:rsid w:val="00724DA4"/>
    <w:rsid w:val="00732B5C"/>
    <w:rsid w:val="00741EC8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07DE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AF2520"/>
    <w:rsid w:val="00B148DD"/>
    <w:rsid w:val="00B2472A"/>
    <w:rsid w:val="00B4520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D87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19B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C2557"/>
    <w:rsid w:val="00FD2F4A"/>
    <w:rsid w:val="00FD553E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DefaultParagraphFont"/>
    <w:rsid w:val="006A28E4"/>
  </w:style>
  <w:style w:type="character" w:styleId="UnresolvedMention">
    <w:name w:val="Unresolved Mention"/>
    <w:basedOn w:val="DefaultParagraphFont"/>
    <w:uiPriority w:val="99"/>
    <w:semiHidden/>
    <w:unhideWhenUsed/>
    <w:rsid w:val="00B452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64/Advanced-Function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2D1EB-1167-495D-9FAC-AAFC418F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5</TotalTime>
  <Pages>1</Pages>
  <Words>1201</Words>
  <Characters>6846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оман М. Христозов</cp:lastModifiedBy>
  <cp:revision>32</cp:revision>
  <cp:lastPrinted>2023-05-04T05:49:00Z</cp:lastPrinted>
  <dcterms:created xsi:type="dcterms:W3CDTF">2019-11-12T12:29:00Z</dcterms:created>
  <dcterms:modified xsi:type="dcterms:W3CDTF">2025-01-30T20:45:00Z</dcterms:modified>
  <cp:category>programming; education; software engineering; software development</cp:category>
</cp:coreProperties>
</file>